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7B7B" w:rsidRDefault="00D97B7B" w:rsidP="00D97B7B">
      <w:pPr>
        <w:jc w:val="center"/>
      </w:pPr>
      <w:smartTag w:uri="urn:schemas-microsoft-com:office:smarttags" w:element="place">
        <w:smartTag w:uri="urn:schemas-microsoft-com:office:smarttags" w:element="PlaceName">
          <w:r>
            <w:t>Harding</w:t>
          </w:r>
        </w:smartTag>
        <w:r>
          <w:t xml:space="preserve"> </w:t>
        </w:r>
        <w:smartTag w:uri="urn:schemas-microsoft-com:office:smarttags" w:element="PlaceType">
          <w:r>
            <w:t>County</w:t>
          </w:r>
        </w:smartTag>
        <w:r>
          <w:t xml:space="preserve"> </w:t>
        </w:r>
        <w:smartTag w:uri="urn:schemas-microsoft-com:office:smarttags" w:element="PlaceType">
          <w:r>
            <w:t>School</w:t>
          </w:r>
        </w:smartTag>
      </w:smartTag>
      <w:r>
        <w:t xml:space="preserve"> Board Regular Meeting Agenda</w:t>
      </w:r>
    </w:p>
    <w:p w:rsidR="00D97B7B" w:rsidRDefault="00D97B7B" w:rsidP="00D97B7B">
      <w:pPr>
        <w:jc w:val="center"/>
      </w:pPr>
      <w:smartTag w:uri="urn:schemas-microsoft-com:office:smarttags" w:element="place">
        <w:smartTag w:uri="urn:schemas-microsoft-com:office:smarttags" w:element="PlaceName">
          <w:r>
            <w:t>Harding</w:t>
          </w:r>
        </w:smartTag>
        <w:r>
          <w:t xml:space="preserve"> </w:t>
        </w:r>
        <w:smartTag w:uri="urn:schemas-microsoft-com:office:smarttags" w:element="PlaceType">
          <w:r>
            <w:t>County</w:t>
          </w:r>
        </w:smartTag>
        <w:r>
          <w:t xml:space="preserve"> </w:t>
        </w:r>
        <w:smartTag w:uri="urn:schemas-microsoft-com:office:smarttags" w:element="PlaceType">
          <w:r>
            <w:t>School District</w:t>
          </w:r>
        </w:smartTag>
      </w:smartTag>
      <w:r>
        <w:t xml:space="preserve"> 31-1</w:t>
      </w:r>
    </w:p>
    <w:p w:rsidR="00D97B7B" w:rsidRDefault="0004309E" w:rsidP="00D97B7B">
      <w:pPr>
        <w:jc w:val="center"/>
      </w:pPr>
      <w:r>
        <w:t xml:space="preserve">Monday </w:t>
      </w:r>
      <w:r w:rsidR="00EC4114">
        <w:t>September 11</w:t>
      </w:r>
      <w:r w:rsidR="00EC4114" w:rsidRPr="00EC4114">
        <w:rPr>
          <w:vertAlign w:val="superscript"/>
        </w:rPr>
        <w:t>th</w:t>
      </w:r>
      <w:r w:rsidR="0049278B">
        <w:t>,</w:t>
      </w:r>
      <w:r w:rsidR="008F4C94">
        <w:t xml:space="preserve"> 201</w:t>
      </w:r>
      <w:r w:rsidR="00E00974">
        <w:t>7</w:t>
      </w:r>
    </w:p>
    <w:p w:rsidR="00D97B7B" w:rsidRDefault="00D97B7B" w:rsidP="00D97B7B">
      <w:pPr>
        <w:jc w:val="center"/>
      </w:pPr>
      <w:r>
        <w:t>5:30 PM—Regular School Board Meeting</w:t>
      </w:r>
    </w:p>
    <w:p w:rsidR="00D97B7B" w:rsidRDefault="00D97B7B" w:rsidP="00D97B7B">
      <w:pPr>
        <w:jc w:val="center"/>
      </w:pPr>
      <w:r>
        <w:t>5:45 PM Open Forum</w:t>
      </w:r>
    </w:p>
    <w:p w:rsidR="004722C3" w:rsidRDefault="004722C3" w:rsidP="00D97B7B">
      <w:pPr>
        <w:jc w:val="center"/>
      </w:pPr>
    </w:p>
    <w:p w:rsidR="00A500DB" w:rsidRDefault="00A500DB" w:rsidP="002500E8">
      <w:pPr>
        <w:spacing w:line="360" w:lineRule="auto"/>
        <w:ind w:left="540"/>
      </w:pPr>
    </w:p>
    <w:p w:rsidR="00D97B7B" w:rsidRDefault="006B01A1" w:rsidP="002500E8">
      <w:pPr>
        <w:spacing w:line="360" w:lineRule="auto"/>
        <w:ind w:left="540"/>
      </w:pPr>
      <w:r>
        <w:t>1</w:t>
      </w:r>
      <w:r w:rsidR="00772D13">
        <w:t>8</w:t>
      </w:r>
      <w:r>
        <w:t>-0</w:t>
      </w:r>
      <w:r w:rsidR="00EC4114">
        <w:t>40</w:t>
      </w:r>
      <w:r w:rsidR="008E1151">
        <w:t xml:space="preserve">    </w:t>
      </w:r>
      <w:r w:rsidR="00D02FB1">
        <w:t>C</w:t>
      </w:r>
      <w:r w:rsidR="00D97B7B">
        <w:t>all to Order</w:t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  <w:r w:rsidR="00B077F9">
        <w:softHyphen/>
      </w:r>
    </w:p>
    <w:p w:rsidR="00B55BA0" w:rsidRDefault="00917606" w:rsidP="002500E8">
      <w:pPr>
        <w:spacing w:line="360" w:lineRule="auto"/>
        <w:ind w:left="540"/>
      </w:pPr>
      <w:r>
        <w:t>1</w:t>
      </w:r>
      <w:r w:rsidR="00772D13">
        <w:t>8</w:t>
      </w:r>
      <w:r>
        <w:t>-0</w:t>
      </w:r>
      <w:r w:rsidR="0044232E">
        <w:t>41</w:t>
      </w:r>
      <w:r w:rsidR="008E1151">
        <w:t xml:space="preserve">    </w:t>
      </w:r>
      <w:r w:rsidR="0049278B">
        <w:t xml:space="preserve"> </w:t>
      </w:r>
      <w:r w:rsidR="00D02FB1">
        <w:t>P</w:t>
      </w:r>
      <w:r w:rsidR="00B55BA0">
        <w:t>ledge of Allegiance</w:t>
      </w:r>
    </w:p>
    <w:p w:rsidR="0049278B" w:rsidRDefault="00917606" w:rsidP="0049278B">
      <w:pPr>
        <w:pStyle w:val="NoSpacing"/>
        <w:ind w:firstLine="540"/>
      </w:pPr>
      <w:r>
        <w:t>1</w:t>
      </w:r>
      <w:r w:rsidR="00772D13">
        <w:t>8</w:t>
      </w:r>
      <w:r>
        <w:t>-0</w:t>
      </w:r>
      <w:r w:rsidR="0044232E">
        <w:t>42</w:t>
      </w:r>
      <w:r w:rsidR="0049278B">
        <w:t xml:space="preserve">    Consent Agenda</w:t>
      </w:r>
    </w:p>
    <w:p w:rsidR="0049278B" w:rsidRDefault="0049278B" w:rsidP="0049278B">
      <w:pPr>
        <w:pStyle w:val="NoSpacing"/>
      </w:pPr>
      <w:r>
        <w:tab/>
      </w:r>
      <w:r>
        <w:tab/>
        <w:t xml:space="preserve">  a. Approve Agenda</w:t>
      </w:r>
    </w:p>
    <w:p w:rsidR="0049278B" w:rsidRDefault="0049278B" w:rsidP="0049278B">
      <w:pPr>
        <w:pStyle w:val="NoSpacing"/>
      </w:pPr>
      <w:r>
        <w:tab/>
      </w:r>
      <w:r w:rsidR="00EC4114">
        <w:tab/>
        <w:t xml:space="preserve">  b. Approve Minutes of August 14</w:t>
      </w:r>
      <w:r w:rsidRPr="0049278B">
        <w:rPr>
          <w:vertAlign w:val="superscript"/>
        </w:rPr>
        <w:t>th</w:t>
      </w:r>
      <w:r>
        <w:t xml:space="preserve"> regular meeting and Budget Hearing</w:t>
      </w:r>
    </w:p>
    <w:p w:rsidR="0049278B" w:rsidRDefault="0049278B" w:rsidP="0049278B">
      <w:pPr>
        <w:pStyle w:val="NoSpacing"/>
      </w:pPr>
      <w:r>
        <w:t xml:space="preserve">                          c. Approve Financial Report       </w:t>
      </w:r>
    </w:p>
    <w:p w:rsidR="0049278B" w:rsidRDefault="0049278B" w:rsidP="0049278B">
      <w:r>
        <w:t xml:space="preserve">     </w:t>
      </w:r>
    </w:p>
    <w:p w:rsidR="00F41CE7" w:rsidRPr="0049278B" w:rsidRDefault="00917606" w:rsidP="0049278B">
      <w:pPr>
        <w:spacing w:line="360" w:lineRule="auto"/>
        <w:ind w:left="540"/>
      </w:pPr>
      <w:r>
        <w:t>1</w:t>
      </w:r>
      <w:r w:rsidR="0044232E">
        <w:t>8-043</w:t>
      </w:r>
      <w:r>
        <w:t xml:space="preserve">    </w:t>
      </w:r>
      <w:r w:rsidR="00A842B0">
        <w:t xml:space="preserve"> </w:t>
      </w:r>
      <w:r w:rsidR="0049278B">
        <w:t>Approve bills for payment</w:t>
      </w:r>
    </w:p>
    <w:p w:rsidR="00BD70E3" w:rsidRDefault="004355D8" w:rsidP="003D011B">
      <w:pPr>
        <w:spacing w:line="360" w:lineRule="auto"/>
        <w:ind w:left="555"/>
        <w:rPr>
          <w:b/>
        </w:rPr>
      </w:pPr>
      <w:r>
        <w:rPr>
          <w:b/>
        </w:rPr>
        <w:t>5:45</w:t>
      </w:r>
      <w:r>
        <w:rPr>
          <w:b/>
        </w:rPr>
        <w:tab/>
      </w:r>
      <w:r w:rsidR="00BD70E3">
        <w:rPr>
          <w:b/>
        </w:rPr>
        <w:t xml:space="preserve"> </w:t>
      </w:r>
      <w:r>
        <w:rPr>
          <w:b/>
        </w:rPr>
        <w:t>OPEN FORUM</w:t>
      </w:r>
    </w:p>
    <w:p w:rsidR="003D6D7D" w:rsidRDefault="00917606" w:rsidP="00CD100A">
      <w:pPr>
        <w:spacing w:line="360" w:lineRule="auto"/>
        <w:ind w:left="547"/>
      </w:pPr>
      <w:r>
        <w:t>1</w:t>
      </w:r>
      <w:r w:rsidR="0044232E">
        <w:t>8-044</w:t>
      </w:r>
      <w:r w:rsidR="00BC245C">
        <w:t xml:space="preserve">   </w:t>
      </w:r>
      <w:r w:rsidR="003D6D7D">
        <w:t xml:space="preserve"> </w:t>
      </w:r>
      <w:r w:rsidR="00E00974">
        <w:t xml:space="preserve"> </w:t>
      </w:r>
      <w:r w:rsidR="008168D4">
        <w:t>Acknowledge Home School Applications</w:t>
      </w:r>
    </w:p>
    <w:p w:rsidR="005B1E29" w:rsidRDefault="0044232E" w:rsidP="00CD100A">
      <w:pPr>
        <w:spacing w:line="360" w:lineRule="auto"/>
        <w:ind w:left="547"/>
      </w:pPr>
      <w:r>
        <w:t>18-045</w:t>
      </w:r>
      <w:r w:rsidR="00F50F6D">
        <w:t xml:space="preserve">    </w:t>
      </w:r>
      <w:r w:rsidR="00E00974">
        <w:t xml:space="preserve"> </w:t>
      </w:r>
      <w:r w:rsidR="008168D4">
        <w:t>Dojo Presentation</w:t>
      </w:r>
    </w:p>
    <w:p w:rsidR="00224FD1" w:rsidRDefault="005B1E29" w:rsidP="00CD100A">
      <w:pPr>
        <w:spacing w:line="360" w:lineRule="auto"/>
        <w:ind w:left="547"/>
      </w:pPr>
      <w:r>
        <w:t>1</w:t>
      </w:r>
      <w:r w:rsidR="00772D13">
        <w:t>8</w:t>
      </w:r>
      <w:r w:rsidR="0044232E">
        <w:t>-046</w:t>
      </w:r>
      <w:r>
        <w:t xml:space="preserve">   </w:t>
      </w:r>
      <w:r w:rsidR="0049278B">
        <w:t xml:space="preserve"> </w:t>
      </w:r>
      <w:r w:rsidR="00E00974">
        <w:t xml:space="preserve"> </w:t>
      </w:r>
      <w:r w:rsidR="008168D4">
        <w:t>Smarter Balanced Scores</w:t>
      </w:r>
    </w:p>
    <w:p w:rsidR="0049278B" w:rsidRDefault="00772D13" w:rsidP="00CD100A">
      <w:pPr>
        <w:spacing w:line="360" w:lineRule="auto"/>
        <w:ind w:left="547"/>
      </w:pPr>
      <w:r>
        <w:t>18</w:t>
      </w:r>
      <w:r w:rsidR="0035035A">
        <w:t>-0</w:t>
      </w:r>
      <w:r w:rsidR="008168D4">
        <w:t>47</w:t>
      </w:r>
      <w:r w:rsidR="0035035A">
        <w:t xml:space="preserve">    </w:t>
      </w:r>
      <w:r>
        <w:t xml:space="preserve"> Offer/Approve Contracts</w:t>
      </w:r>
    </w:p>
    <w:p w:rsidR="0035035A" w:rsidRDefault="00224FD1" w:rsidP="00CD100A">
      <w:pPr>
        <w:spacing w:line="360" w:lineRule="auto"/>
        <w:ind w:left="547"/>
      </w:pPr>
      <w:r>
        <w:t>1</w:t>
      </w:r>
      <w:r w:rsidR="00772D13">
        <w:t>8</w:t>
      </w:r>
      <w:r>
        <w:t>-0</w:t>
      </w:r>
      <w:r w:rsidR="008168D4">
        <w:t>48</w:t>
      </w:r>
      <w:r>
        <w:t xml:space="preserve">   </w:t>
      </w:r>
      <w:r w:rsidR="0049278B">
        <w:t xml:space="preserve"> </w:t>
      </w:r>
      <w:r w:rsidR="008168D4">
        <w:t>Approve Volunteer Coaches</w:t>
      </w:r>
    </w:p>
    <w:p w:rsidR="00300F59" w:rsidRDefault="008168D4" w:rsidP="006B1F81">
      <w:pPr>
        <w:spacing w:line="360" w:lineRule="auto"/>
        <w:ind w:left="547"/>
      </w:pPr>
      <w:r>
        <w:t>18-049</w:t>
      </w:r>
      <w:r w:rsidR="0035035A">
        <w:t xml:space="preserve">    </w:t>
      </w:r>
      <w:r w:rsidR="00772D13">
        <w:t xml:space="preserve"> </w:t>
      </w:r>
      <w:r>
        <w:t>2017-18 Budget Approval and Tax Levy Request</w:t>
      </w:r>
    </w:p>
    <w:p w:rsidR="00917606" w:rsidRDefault="008F5B4F" w:rsidP="00917606">
      <w:pPr>
        <w:spacing w:line="360" w:lineRule="auto"/>
        <w:ind w:left="547"/>
      </w:pPr>
      <w:r>
        <w:t>1</w:t>
      </w:r>
      <w:r w:rsidR="00772D13">
        <w:t>8</w:t>
      </w:r>
      <w:r>
        <w:t>-0</w:t>
      </w:r>
      <w:r w:rsidR="008168D4">
        <w:t>50</w:t>
      </w:r>
      <w:r>
        <w:t xml:space="preserve">    </w:t>
      </w:r>
      <w:r w:rsidR="00D46B4B">
        <w:t xml:space="preserve"> </w:t>
      </w:r>
      <w:r w:rsidR="00BC6CA5">
        <w:t>NWAS Report</w:t>
      </w:r>
    </w:p>
    <w:p w:rsidR="00327732" w:rsidRDefault="00917606" w:rsidP="00917606">
      <w:pPr>
        <w:spacing w:line="360" w:lineRule="auto"/>
        <w:ind w:left="547"/>
      </w:pPr>
      <w:r>
        <w:t>1</w:t>
      </w:r>
      <w:r w:rsidR="00772D13">
        <w:t>8</w:t>
      </w:r>
      <w:r>
        <w:t>-0</w:t>
      </w:r>
      <w:r w:rsidR="008168D4">
        <w:t>51</w:t>
      </w:r>
      <w:r>
        <w:t xml:space="preserve">   </w:t>
      </w:r>
      <w:r w:rsidR="00D46B4B">
        <w:t xml:space="preserve"> </w:t>
      </w:r>
      <w:r w:rsidR="00BD2983">
        <w:t xml:space="preserve"> </w:t>
      </w:r>
      <w:r w:rsidR="00BC6CA5">
        <w:t>Maintenance Supervisor Report</w:t>
      </w:r>
    </w:p>
    <w:p w:rsidR="0035035A" w:rsidRDefault="008168D4" w:rsidP="00BC6CA5">
      <w:pPr>
        <w:spacing w:line="360" w:lineRule="auto"/>
        <w:ind w:left="547"/>
      </w:pPr>
      <w:r>
        <w:t>18-052</w:t>
      </w:r>
      <w:r w:rsidR="00327732">
        <w:t xml:space="preserve">    </w:t>
      </w:r>
      <w:r w:rsidR="00D46B4B">
        <w:t xml:space="preserve"> </w:t>
      </w:r>
      <w:r w:rsidR="00BC6CA5">
        <w:t>Business Manager Report</w:t>
      </w:r>
    </w:p>
    <w:p w:rsidR="008A3B72" w:rsidRDefault="00917606" w:rsidP="002500E8">
      <w:pPr>
        <w:spacing w:line="360" w:lineRule="auto"/>
        <w:ind w:left="540"/>
      </w:pPr>
      <w:r>
        <w:t>1</w:t>
      </w:r>
      <w:r w:rsidR="00772D13">
        <w:t>8</w:t>
      </w:r>
      <w:r>
        <w:t>-0</w:t>
      </w:r>
      <w:r w:rsidR="008168D4">
        <w:t>53</w:t>
      </w:r>
      <w:r w:rsidR="008E1151">
        <w:t xml:space="preserve">   </w:t>
      </w:r>
      <w:r w:rsidR="00D46B4B">
        <w:t xml:space="preserve"> </w:t>
      </w:r>
      <w:r w:rsidR="003D6D7D">
        <w:t xml:space="preserve"> </w:t>
      </w:r>
      <w:r w:rsidR="00742D2B">
        <w:t xml:space="preserve">K-12 Principal/ AD </w:t>
      </w:r>
      <w:r w:rsidR="008A3B72">
        <w:t>Report</w:t>
      </w:r>
      <w:r w:rsidR="006E544E">
        <w:t xml:space="preserve"> </w:t>
      </w:r>
    </w:p>
    <w:p w:rsidR="00170226" w:rsidRDefault="00917606" w:rsidP="002500E8">
      <w:pPr>
        <w:spacing w:line="360" w:lineRule="auto"/>
        <w:ind w:left="540"/>
      </w:pPr>
      <w:r>
        <w:t>1</w:t>
      </w:r>
      <w:r w:rsidR="00772D13">
        <w:t>8</w:t>
      </w:r>
      <w:r>
        <w:t>-0</w:t>
      </w:r>
      <w:r w:rsidR="008168D4">
        <w:t>54</w:t>
      </w:r>
      <w:r w:rsidR="008E1151">
        <w:t xml:space="preserve">  </w:t>
      </w:r>
      <w:r w:rsidR="003D6D7D">
        <w:t xml:space="preserve"> </w:t>
      </w:r>
      <w:r w:rsidR="008E1151">
        <w:t xml:space="preserve"> </w:t>
      </w:r>
      <w:r w:rsidR="00D46B4B">
        <w:t xml:space="preserve"> </w:t>
      </w:r>
      <w:r w:rsidR="008A3B72">
        <w:t>Superintendent Report</w:t>
      </w:r>
    </w:p>
    <w:p w:rsidR="00BD2983" w:rsidRDefault="008168D4" w:rsidP="002500E8">
      <w:pPr>
        <w:spacing w:line="360" w:lineRule="auto"/>
        <w:ind w:left="540"/>
      </w:pPr>
      <w:r>
        <w:t>18-055</w:t>
      </w:r>
      <w:r w:rsidR="00BD2983">
        <w:t xml:space="preserve">    </w:t>
      </w:r>
      <w:r w:rsidR="00D46B4B">
        <w:t xml:space="preserve"> </w:t>
      </w:r>
      <w:r w:rsidR="00BD2983">
        <w:t xml:space="preserve">Executive </w:t>
      </w:r>
      <w:proofErr w:type="gramStart"/>
      <w:r w:rsidR="00BD2983">
        <w:t>Session</w:t>
      </w:r>
      <w:proofErr w:type="gramEnd"/>
    </w:p>
    <w:p w:rsidR="00B26A90" w:rsidRDefault="00917606" w:rsidP="00D15349">
      <w:pPr>
        <w:spacing w:line="360" w:lineRule="auto"/>
        <w:ind w:left="540"/>
      </w:pPr>
      <w:r>
        <w:t>1</w:t>
      </w:r>
      <w:r w:rsidR="00772D13">
        <w:t>8</w:t>
      </w:r>
      <w:r>
        <w:t>-0</w:t>
      </w:r>
      <w:r w:rsidR="008168D4">
        <w:t>56</w:t>
      </w:r>
      <w:r w:rsidR="00880D3D">
        <w:t xml:space="preserve">    </w:t>
      </w:r>
      <w:r w:rsidR="00D46B4B">
        <w:t xml:space="preserve"> </w:t>
      </w:r>
      <w:r w:rsidR="00880D3D">
        <w:t>Ad</w:t>
      </w:r>
      <w:r w:rsidR="00B26A90" w:rsidRPr="00D5045B">
        <w:t>journment</w:t>
      </w:r>
      <w:r w:rsidR="00D15349">
        <w:t xml:space="preserve"> </w:t>
      </w:r>
    </w:p>
    <w:sectPr w:rsidR="00B26A90" w:rsidSect="00696D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3A6E" w:rsidRDefault="00163A6E">
      <w:r>
        <w:separator/>
      </w:r>
    </w:p>
  </w:endnote>
  <w:endnote w:type="continuationSeparator" w:id="0">
    <w:p w:rsidR="00163A6E" w:rsidRDefault="00163A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3A6E" w:rsidRDefault="00163A6E">
      <w:r>
        <w:separator/>
      </w:r>
    </w:p>
  </w:footnote>
  <w:footnote w:type="continuationSeparator" w:id="0">
    <w:p w:rsidR="00163A6E" w:rsidRDefault="00163A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D72D5"/>
    <w:multiLevelType w:val="multilevel"/>
    <w:tmpl w:val="37C29C74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97"/>
      <w:numFmt w:val="decimal"/>
      <w:lvlText w:val="%1-%2"/>
      <w:lvlJc w:val="left"/>
      <w:pPr>
        <w:tabs>
          <w:tab w:val="num" w:pos="1237"/>
        </w:tabs>
        <w:ind w:left="1237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14"/>
        </w:tabs>
        <w:ind w:left="181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61"/>
        </w:tabs>
        <w:ind w:left="236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">
    <w:nsid w:val="076C674D"/>
    <w:multiLevelType w:val="multilevel"/>
    <w:tmpl w:val="81F89CAC"/>
    <w:lvl w:ilvl="0"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61"/>
      <w:numFmt w:val="decimal"/>
      <w:lvlText w:val="%1-%2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2">
    <w:nsid w:val="10DE3ABC"/>
    <w:multiLevelType w:val="hybridMultilevel"/>
    <w:tmpl w:val="9EAE1544"/>
    <w:lvl w:ilvl="0" w:tplc="3D42679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">
    <w:nsid w:val="1B8E50B8"/>
    <w:multiLevelType w:val="hybridMultilevel"/>
    <w:tmpl w:val="185CC48A"/>
    <w:lvl w:ilvl="0" w:tplc="D0E0C682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>
    <w:nsid w:val="1F774309"/>
    <w:multiLevelType w:val="multilevel"/>
    <w:tmpl w:val="709C80FE"/>
    <w:lvl w:ilvl="0">
      <w:start w:val="8"/>
      <w:numFmt w:val="decimalZero"/>
      <w:lvlText w:val="%1"/>
      <w:lvlJc w:val="left"/>
      <w:pPr>
        <w:tabs>
          <w:tab w:val="num" w:pos="990"/>
        </w:tabs>
        <w:ind w:left="990" w:hanging="990"/>
      </w:pPr>
      <w:rPr>
        <w:rFonts w:hint="default"/>
      </w:rPr>
    </w:lvl>
    <w:lvl w:ilvl="1">
      <w:start w:val="136"/>
      <w:numFmt w:val="decimal"/>
      <w:lvlText w:val="%1-%2"/>
      <w:lvlJc w:val="left"/>
      <w:pPr>
        <w:tabs>
          <w:tab w:val="num" w:pos="1530"/>
        </w:tabs>
        <w:ind w:left="1530" w:hanging="9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70"/>
        </w:tabs>
        <w:ind w:left="2070" w:hanging="99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610"/>
        </w:tabs>
        <w:ind w:left="2610" w:hanging="99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5">
    <w:nsid w:val="26332922"/>
    <w:multiLevelType w:val="multilevel"/>
    <w:tmpl w:val="511C15BA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55"/>
      <w:numFmt w:val="decimal"/>
      <w:lvlText w:val="%1-%2"/>
      <w:lvlJc w:val="left"/>
      <w:pPr>
        <w:tabs>
          <w:tab w:val="num" w:pos="1230"/>
        </w:tabs>
        <w:ind w:left="123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6">
    <w:nsid w:val="2C58790D"/>
    <w:multiLevelType w:val="hybridMultilevel"/>
    <w:tmpl w:val="E42024C6"/>
    <w:lvl w:ilvl="0" w:tplc="E6DE6310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7">
    <w:nsid w:val="3AC8437A"/>
    <w:multiLevelType w:val="hybridMultilevel"/>
    <w:tmpl w:val="684ECDC0"/>
    <w:lvl w:ilvl="0" w:tplc="6576BA8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8">
    <w:nsid w:val="424B05B5"/>
    <w:multiLevelType w:val="hybridMultilevel"/>
    <w:tmpl w:val="0CF68168"/>
    <w:lvl w:ilvl="0" w:tplc="3CC6FB4A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>
    <w:nsid w:val="45FA5A50"/>
    <w:multiLevelType w:val="hybridMultilevel"/>
    <w:tmpl w:val="9CE0C8DA"/>
    <w:lvl w:ilvl="0" w:tplc="853A870E">
      <w:start w:val="1"/>
      <w:numFmt w:val="lowerLetter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0">
    <w:nsid w:val="473F7C08"/>
    <w:multiLevelType w:val="multilevel"/>
    <w:tmpl w:val="3D00B3AC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202"/>
      <w:numFmt w:val="decimal"/>
      <w:lvlText w:val="%1-%2"/>
      <w:lvlJc w:val="left"/>
      <w:pPr>
        <w:tabs>
          <w:tab w:val="num" w:pos="1230"/>
        </w:tabs>
        <w:ind w:left="123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1">
    <w:nsid w:val="4DB1423B"/>
    <w:multiLevelType w:val="multilevel"/>
    <w:tmpl w:val="3F68DE9E"/>
    <w:lvl w:ilvl="0">
      <w:start w:val="8"/>
      <w:numFmt w:val="decimalZero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170"/>
      <w:numFmt w:val="decimal"/>
      <w:lvlText w:val="%1-%2"/>
      <w:lvlJc w:val="left"/>
      <w:pPr>
        <w:tabs>
          <w:tab w:val="num" w:pos="1477"/>
        </w:tabs>
        <w:ind w:left="1477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24"/>
        </w:tabs>
        <w:ind w:left="2024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71"/>
        </w:tabs>
        <w:ind w:left="2571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2">
    <w:nsid w:val="500173A7"/>
    <w:multiLevelType w:val="multilevel"/>
    <w:tmpl w:val="BF804952"/>
    <w:lvl w:ilvl="0">
      <w:start w:val="8"/>
      <w:numFmt w:val="decimalZero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8"/>
      <w:numFmt w:val="decimalZero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5A84A29"/>
    <w:multiLevelType w:val="multilevel"/>
    <w:tmpl w:val="A9800AB6"/>
    <w:lvl w:ilvl="0">
      <w:start w:val="8"/>
      <w:numFmt w:val="decimalZero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148"/>
      <w:numFmt w:val="decimal"/>
      <w:lvlText w:val="%1-%2"/>
      <w:lvlJc w:val="left"/>
      <w:pPr>
        <w:tabs>
          <w:tab w:val="num" w:pos="1470"/>
        </w:tabs>
        <w:ind w:left="147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010"/>
        </w:tabs>
        <w:ind w:left="201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50"/>
        </w:tabs>
        <w:ind w:left="255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4">
    <w:nsid w:val="55EE59B4"/>
    <w:multiLevelType w:val="multilevel"/>
    <w:tmpl w:val="8F54232A"/>
    <w:lvl w:ilvl="0">
      <w:start w:val="8"/>
      <w:numFmt w:val="decimalZero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26"/>
      <w:numFmt w:val="decimal"/>
      <w:lvlText w:val="%1-%2"/>
      <w:lvlJc w:val="left"/>
      <w:pPr>
        <w:tabs>
          <w:tab w:val="num" w:pos="1095"/>
        </w:tabs>
        <w:ind w:left="109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59364626"/>
    <w:multiLevelType w:val="multilevel"/>
    <w:tmpl w:val="B37069D6"/>
    <w:lvl w:ilvl="0">
      <w:start w:val="8"/>
      <w:numFmt w:val="decimalZero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201"/>
      <w:numFmt w:val="decimal"/>
      <w:lvlText w:val="%1-%2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950"/>
        </w:tabs>
        <w:ind w:left="1950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490"/>
        </w:tabs>
        <w:ind w:left="2490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6">
    <w:nsid w:val="67C949B5"/>
    <w:multiLevelType w:val="multilevel"/>
    <w:tmpl w:val="C3B0DDE8"/>
    <w:lvl w:ilvl="0">
      <w:start w:val="8"/>
      <w:numFmt w:val="decimalZero"/>
      <w:lvlText w:val="%1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>
      <w:start w:val="175"/>
      <w:numFmt w:val="decimal"/>
      <w:lvlText w:val="%1-%2"/>
      <w:lvlJc w:val="left"/>
      <w:pPr>
        <w:tabs>
          <w:tab w:val="num" w:pos="1237"/>
        </w:tabs>
        <w:ind w:left="1237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14"/>
        </w:tabs>
        <w:ind w:left="181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61"/>
        </w:tabs>
        <w:ind w:left="236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abstractNum w:abstractNumId="17">
    <w:nsid w:val="6B5F717A"/>
    <w:multiLevelType w:val="multilevel"/>
    <w:tmpl w:val="CAF6DAD2"/>
    <w:lvl w:ilvl="0">
      <w:start w:val="8"/>
      <w:numFmt w:val="decimalZero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42"/>
      <w:numFmt w:val="decimal"/>
      <w:lvlText w:val="%1-%2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8">
    <w:nsid w:val="72B67F8D"/>
    <w:multiLevelType w:val="hybridMultilevel"/>
    <w:tmpl w:val="2EA0FD52"/>
    <w:lvl w:ilvl="0" w:tplc="6AD872D8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>
    <w:nsid w:val="781624A2"/>
    <w:multiLevelType w:val="hybridMultilevel"/>
    <w:tmpl w:val="1EA28232"/>
    <w:lvl w:ilvl="0" w:tplc="CB44A8F4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>
    <w:nsid w:val="7BC8703D"/>
    <w:multiLevelType w:val="multilevel"/>
    <w:tmpl w:val="256E3192"/>
    <w:lvl w:ilvl="0">
      <w:start w:val="8"/>
      <w:numFmt w:val="decimalZero"/>
      <w:lvlText w:val="%1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>
      <w:start w:val="173"/>
      <w:numFmt w:val="decimal"/>
      <w:lvlText w:val="%1-%2"/>
      <w:lvlJc w:val="left"/>
      <w:pPr>
        <w:tabs>
          <w:tab w:val="num" w:pos="1417"/>
        </w:tabs>
        <w:ind w:left="1417" w:hanging="87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964"/>
        </w:tabs>
        <w:ind w:left="1964" w:hanging="87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511"/>
        </w:tabs>
        <w:ind w:left="2511" w:hanging="87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268"/>
        </w:tabs>
        <w:ind w:left="326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3815"/>
        </w:tabs>
        <w:ind w:left="381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722"/>
        </w:tabs>
        <w:ind w:left="472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269"/>
        </w:tabs>
        <w:ind w:left="526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176"/>
        </w:tabs>
        <w:ind w:left="6176" w:hanging="1800"/>
      </w:pPr>
      <w:rPr>
        <w:rFonts w:hint="default"/>
      </w:rPr>
    </w:lvl>
  </w:abstractNum>
  <w:num w:numId="1">
    <w:abstractNumId w:val="12"/>
  </w:num>
  <w:num w:numId="2">
    <w:abstractNumId w:val="2"/>
  </w:num>
  <w:num w:numId="3">
    <w:abstractNumId w:val="6"/>
  </w:num>
  <w:num w:numId="4">
    <w:abstractNumId w:val="7"/>
  </w:num>
  <w:num w:numId="5">
    <w:abstractNumId w:val="9"/>
  </w:num>
  <w:num w:numId="6">
    <w:abstractNumId w:val="3"/>
  </w:num>
  <w:num w:numId="7">
    <w:abstractNumId w:val="14"/>
  </w:num>
  <w:num w:numId="8">
    <w:abstractNumId w:val="8"/>
  </w:num>
  <w:num w:numId="9">
    <w:abstractNumId w:val="18"/>
  </w:num>
  <w:num w:numId="10">
    <w:abstractNumId w:val="19"/>
  </w:num>
  <w:num w:numId="11">
    <w:abstractNumId w:val="17"/>
  </w:num>
  <w:num w:numId="12">
    <w:abstractNumId w:val="4"/>
  </w:num>
  <w:num w:numId="13">
    <w:abstractNumId w:val="13"/>
  </w:num>
  <w:num w:numId="14">
    <w:abstractNumId w:val="5"/>
  </w:num>
  <w:num w:numId="15">
    <w:abstractNumId w:val="1"/>
  </w:num>
  <w:num w:numId="16">
    <w:abstractNumId w:val="20"/>
  </w:num>
  <w:num w:numId="17">
    <w:abstractNumId w:val="11"/>
  </w:num>
  <w:num w:numId="18">
    <w:abstractNumId w:val="16"/>
  </w:num>
  <w:num w:numId="19">
    <w:abstractNumId w:val="0"/>
  </w:num>
  <w:num w:numId="20">
    <w:abstractNumId w:val="15"/>
  </w:num>
  <w:num w:numId="2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yMDQwszA1NDAwszRS0lEKTi0uzszPAykwqQUA2vT+rCwAAAA="/>
  </w:docVars>
  <w:rsids>
    <w:rsidRoot w:val="00D97B7B"/>
    <w:rsid w:val="00007CCD"/>
    <w:rsid w:val="0001762D"/>
    <w:rsid w:val="00035BDB"/>
    <w:rsid w:val="0004309E"/>
    <w:rsid w:val="000471DA"/>
    <w:rsid w:val="00054C4F"/>
    <w:rsid w:val="00080793"/>
    <w:rsid w:val="0009092C"/>
    <w:rsid w:val="00093648"/>
    <w:rsid w:val="00095084"/>
    <w:rsid w:val="000B433C"/>
    <w:rsid w:val="00120630"/>
    <w:rsid w:val="00145078"/>
    <w:rsid w:val="00163A6E"/>
    <w:rsid w:val="00170226"/>
    <w:rsid w:val="001A504B"/>
    <w:rsid w:val="001B1C22"/>
    <w:rsid w:val="001D0ED9"/>
    <w:rsid w:val="001E526D"/>
    <w:rsid w:val="002000F7"/>
    <w:rsid w:val="002002FB"/>
    <w:rsid w:val="00201F41"/>
    <w:rsid w:val="00202804"/>
    <w:rsid w:val="00206C62"/>
    <w:rsid w:val="00215692"/>
    <w:rsid w:val="002174FE"/>
    <w:rsid w:val="00222C64"/>
    <w:rsid w:val="00224FD1"/>
    <w:rsid w:val="002262D4"/>
    <w:rsid w:val="00234BA5"/>
    <w:rsid w:val="002500E8"/>
    <w:rsid w:val="002E71E8"/>
    <w:rsid w:val="002F09F5"/>
    <w:rsid w:val="00300F59"/>
    <w:rsid w:val="00327732"/>
    <w:rsid w:val="0035035A"/>
    <w:rsid w:val="00366C05"/>
    <w:rsid w:val="00377E3A"/>
    <w:rsid w:val="0039202E"/>
    <w:rsid w:val="003B158B"/>
    <w:rsid w:val="003C61B9"/>
    <w:rsid w:val="003D011B"/>
    <w:rsid w:val="003D6301"/>
    <w:rsid w:val="003D6D7D"/>
    <w:rsid w:val="003E0A89"/>
    <w:rsid w:val="003E3DFC"/>
    <w:rsid w:val="0040174C"/>
    <w:rsid w:val="00432CC1"/>
    <w:rsid w:val="004355D8"/>
    <w:rsid w:val="0044232E"/>
    <w:rsid w:val="004676C8"/>
    <w:rsid w:val="004722C3"/>
    <w:rsid w:val="004800D9"/>
    <w:rsid w:val="0049225A"/>
    <w:rsid w:val="0049278B"/>
    <w:rsid w:val="004C7A7B"/>
    <w:rsid w:val="00504F4A"/>
    <w:rsid w:val="00525E84"/>
    <w:rsid w:val="005329AC"/>
    <w:rsid w:val="00535B0E"/>
    <w:rsid w:val="00537CCF"/>
    <w:rsid w:val="00542C88"/>
    <w:rsid w:val="00550E24"/>
    <w:rsid w:val="00576F78"/>
    <w:rsid w:val="00580D49"/>
    <w:rsid w:val="005A002B"/>
    <w:rsid w:val="005A7CDD"/>
    <w:rsid w:val="005B1D6B"/>
    <w:rsid w:val="005B1E29"/>
    <w:rsid w:val="005B35BF"/>
    <w:rsid w:val="005B43C1"/>
    <w:rsid w:val="005C14E8"/>
    <w:rsid w:val="006133E9"/>
    <w:rsid w:val="006142F9"/>
    <w:rsid w:val="00622A9A"/>
    <w:rsid w:val="006323A9"/>
    <w:rsid w:val="00640AE2"/>
    <w:rsid w:val="00645161"/>
    <w:rsid w:val="00653F7A"/>
    <w:rsid w:val="00654F48"/>
    <w:rsid w:val="00676765"/>
    <w:rsid w:val="00681265"/>
    <w:rsid w:val="00696203"/>
    <w:rsid w:val="00696D5D"/>
    <w:rsid w:val="006B01A1"/>
    <w:rsid w:val="006B1F81"/>
    <w:rsid w:val="006C6BC8"/>
    <w:rsid w:val="006E544E"/>
    <w:rsid w:val="006F0FEA"/>
    <w:rsid w:val="006F65ED"/>
    <w:rsid w:val="007118AF"/>
    <w:rsid w:val="0072421A"/>
    <w:rsid w:val="0073789E"/>
    <w:rsid w:val="00742D2B"/>
    <w:rsid w:val="00745DB3"/>
    <w:rsid w:val="0074679B"/>
    <w:rsid w:val="007645A0"/>
    <w:rsid w:val="00772D13"/>
    <w:rsid w:val="00782C2F"/>
    <w:rsid w:val="007A1FD8"/>
    <w:rsid w:val="007B1F9F"/>
    <w:rsid w:val="007F6EDD"/>
    <w:rsid w:val="00812C56"/>
    <w:rsid w:val="008168D4"/>
    <w:rsid w:val="0083125C"/>
    <w:rsid w:val="00836FB7"/>
    <w:rsid w:val="008522BC"/>
    <w:rsid w:val="00855631"/>
    <w:rsid w:val="00880D3D"/>
    <w:rsid w:val="008A3B72"/>
    <w:rsid w:val="008B3255"/>
    <w:rsid w:val="008D465B"/>
    <w:rsid w:val="008E1151"/>
    <w:rsid w:val="008F21ED"/>
    <w:rsid w:val="008F4C94"/>
    <w:rsid w:val="008F5B4F"/>
    <w:rsid w:val="00901EB5"/>
    <w:rsid w:val="00914518"/>
    <w:rsid w:val="00915270"/>
    <w:rsid w:val="00916F44"/>
    <w:rsid w:val="00917606"/>
    <w:rsid w:val="00925111"/>
    <w:rsid w:val="00932918"/>
    <w:rsid w:val="00933980"/>
    <w:rsid w:val="00942C3D"/>
    <w:rsid w:val="00960C7A"/>
    <w:rsid w:val="00982534"/>
    <w:rsid w:val="00991710"/>
    <w:rsid w:val="009C745D"/>
    <w:rsid w:val="009D2C0D"/>
    <w:rsid w:val="009D385A"/>
    <w:rsid w:val="009D63AD"/>
    <w:rsid w:val="009E23FC"/>
    <w:rsid w:val="009F595C"/>
    <w:rsid w:val="00A0266C"/>
    <w:rsid w:val="00A161C8"/>
    <w:rsid w:val="00A345B6"/>
    <w:rsid w:val="00A500DB"/>
    <w:rsid w:val="00A533E8"/>
    <w:rsid w:val="00A547A7"/>
    <w:rsid w:val="00A62042"/>
    <w:rsid w:val="00A842B0"/>
    <w:rsid w:val="00AA6682"/>
    <w:rsid w:val="00AB3B98"/>
    <w:rsid w:val="00AB7AF4"/>
    <w:rsid w:val="00AC7D85"/>
    <w:rsid w:val="00AD4459"/>
    <w:rsid w:val="00AE08E5"/>
    <w:rsid w:val="00B01753"/>
    <w:rsid w:val="00B077F9"/>
    <w:rsid w:val="00B1558E"/>
    <w:rsid w:val="00B16F57"/>
    <w:rsid w:val="00B26A90"/>
    <w:rsid w:val="00B55BA0"/>
    <w:rsid w:val="00B57D77"/>
    <w:rsid w:val="00B61E29"/>
    <w:rsid w:val="00B66E5D"/>
    <w:rsid w:val="00B71FA8"/>
    <w:rsid w:val="00B86255"/>
    <w:rsid w:val="00BB26C0"/>
    <w:rsid w:val="00BB56FB"/>
    <w:rsid w:val="00BC245C"/>
    <w:rsid w:val="00BC6CA5"/>
    <w:rsid w:val="00BD2983"/>
    <w:rsid w:val="00BD4719"/>
    <w:rsid w:val="00BD70E3"/>
    <w:rsid w:val="00BE4C3B"/>
    <w:rsid w:val="00C8274D"/>
    <w:rsid w:val="00C878A0"/>
    <w:rsid w:val="00C936E2"/>
    <w:rsid w:val="00CB268D"/>
    <w:rsid w:val="00CD100A"/>
    <w:rsid w:val="00CE179E"/>
    <w:rsid w:val="00CE693A"/>
    <w:rsid w:val="00CF64BE"/>
    <w:rsid w:val="00D02FB1"/>
    <w:rsid w:val="00D15349"/>
    <w:rsid w:val="00D23E16"/>
    <w:rsid w:val="00D2505B"/>
    <w:rsid w:val="00D46B4B"/>
    <w:rsid w:val="00D5045B"/>
    <w:rsid w:val="00D5542E"/>
    <w:rsid w:val="00D554A8"/>
    <w:rsid w:val="00D8584D"/>
    <w:rsid w:val="00D95E1D"/>
    <w:rsid w:val="00D97B7B"/>
    <w:rsid w:val="00DC47A6"/>
    <w:rsid w:val="00E001B7"/>
    <w:rsid w:val="00E00974"/>
    <w:rsid w:val="00E36886"/>
    <w:rsid w:val="00E429E9"/>
    <w:rsid w:val="00E47F1F"/>
    <w:rsid w:val="00E624C5"/>
    <w:rsid w:val="00E834E2"/>
    <w:rsid w:val="00E85342"/>
    <w:rsid w:val="00E87A64"/>
    <w:rsid w:val="00E92A71"/>
    <w:rsid w:val="00E934E8"/>
    <w:rsid w:val="00EA32B3"/>
    <w:rsid w:val="00EC0B2B"/>
    <w:rsid w:val="00EC4114"/>
    <w:rsid w:val="00EE5849"/>
    <w:rsid w:val="00EF2236"/>
    <w:rsid w:val="00F0518D"/>
    <w:rsid w:val="00F41CE7"/>
    <w:rsid w:val="00F5038E"/>
    <w:rsid w:val="00F50F6D"/>
    <w:rsid w:val="00F5702D"/>
    <w:rsid w:val="00F64215"/>
    <w:rsid w:val="00F9484A"/>
    <w:rsid w:val="00FC07B2"/>
    <w:rsid w:val="00FE2F2D"/>
    <w:rsid w:val="00FF52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522B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F09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F09F5"/>
    <w:pPr>
      <w:tabs>
        <w:tab w:val="center" w:pos="4320"/>
        <w:tab w:val="right" w:pos="8640"/>
      </w:tabs>
    </w:pPr>
  </w:style>
  <w:style w:type="paragraph" w:styleId="NoSpacing">
    <w:name w:val="No Spacing"/>
    <w:uiPriority w:val="1"/>
    <w:qFormat/>
    <w:rsid w:val="0049278B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ding County School Board Regular Meeting Agenda</vt:lpstr>
    </vt:vector>
  </TitlesOfParts>
  <Company>Harding County Schools</Company>
  <LinksUpToDate>false</LinksUpToDate>
  <CharactersWithSpaces>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ing County School Board Regular Meeting Agenda</dc:title>
  <dc:creator>kroghruth</dc:creator>
  <cp:lastModifiedBy>kroghruth</cp:lastModifiedBy>
  <cp:revision>2</cp:revision>
  <cp:lastPrinted>2016-07-29T16:08:00Z</cp:lastPrinted>
  <dcterms:created xsi:type="dcterms:W3CDTF">2017-09-01T17:25:00Z</dcterms:created>
  <dcterms:modified xsi:type="dcterms:W3CDTF">2017-09-01T17:25:00Z</dcterms:modified>
</cp:coreProperties>
</file>